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A2FCF" w14:textId="02522034" w:rsidR="007E30AB" w:rsidRPr="0031057A" w:rsidRDefault="007F23D5" w:rsidP="007E30AB">
      <w:pPr>
        <w:pStyle w:val="Title"/>
      </w:pPr>
      <w:r>
        <w:t xml:space="preserve">CS </w:t>
      </w:r>
      <w:r w:rsidR="00B71CD9">
        <w:t>4</w:t>
      </w:r>
      <w:r>
        <w:t>84</w:t>
      </w:r>
      <w:r w:rsidR="007E30AB">
        <w:t xml:space="preserve">: </w:t>
      </w:r>
      <w:r w:rsidR="00B71CD9">
        <w:t xml:space="preserve">Intro to </w:t>
      </w:r>
      <w:r>
        <w:t>Machine Learning</w:t>
      </w:r>
    </w:p>
    <w:p w14:paraId="34D8EED1" w14:textId="712AC974" w:rsidR="007E30AB" w:rsidRDefault="00B71CD9" w:rsidP="007E30AB">
      <w:pPr>
        <w:pStyle w:val="Subtitle"/>
        <w:pBdr>
          <w:bottom w:val="single" w:sz="6" w:space="1" w:color="auto"/>
        </w:pBdr>
      </w:pPr>
      <w:r>
        <w:t>Fall</w:t>
      </w:r>
      <w:r w:rsidR="000731E1">
        <w:t xml:space="preserve"> 2020</w:t>
      </w:r>
      <w:r w:rsidR="00961EDE">
        <w:t xml:space="preserve"> Assignment 1</w:t>
      </w:r>
    </w:p>
    <w:p w14:paraId="014EA0DF" w14:textId="2F10C774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B65C8D">
        <w:t>3</w:t>
      </w:r>
      <w:r w:rsidR="00FC7BDF">
        <w:t>0</w:t>
      </w:r>
      <w:r w:rsidR="008A0E0D">
        <w:t xml:space="preserve"> points)</w:t>
      </w:r>
    </w:p>
    <w:p w14:paraId="407E2F6D" w14:textId="77777777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14:paraId="1E67018F" w14:textId="77777777"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14:paraId="78F6FBFD" w14:textId="52F13A08" w:rsidR="004C706B" w:rsidRDefault="004C706B" w:rsidP="00546637">
      <w:pPr>
        <w:pStyle w:val="ListParagraph"/>
        <w:rPr>
          <w:b/>
          <w:bCs/>
        </w:rPr>
      </w:pPr>
      <w:r>
        <w:rPr>
          <w:b/>
          <w:bCs/>
        </w:rPr>
        <w:t xml:space="preserve">The minimum value of the field x is </w:t>
      </w:r>
      <w:r>
        <w:rPr>
          <w:b/>
          <w:bCs/>
          <w:i/>
          <w:iCs/>
          <w:u w:val="single"/>
        </w:rPr>
        <w:t>26.3</w:t>
      </w:r>
      <w:r>
        <w:rPr>
          <w:b/>
          <w:bCs/>
        </w:rPr>
        <w:t xml:space="preserve"> and maximum value is </w:t>
      </w:r>
      <w:r>
        <w:rPr>
          <w:b/>
          <w:bCs/>
          <w:i/>
          <w:iCs/>
          <w:u w:val="single"/>
        </w:rPr>
        <w:t>35.4</w:t>
      </w:r>
      <w:r>
        <w:rPr>
          <w:b/>
          <w:bCs/>
        </w:rPr>
        <w:t xml:space="preserve">. Thus, a is </w:t>
      </w:r>
      <w:r>
        <w:rPr>
          <w:b/>
          <w:bCs/>
          <w:i/>
          <w:iCs/>
          <w:u w:val="single"/>
        </w:rPr>
        <w:t>26</w:t>
      </w:r>
      <w:r>
        <w:rPr>
          <w:b/>
          <w:bCs/>
        </w:rPr>
        <w:t xml:space="preserve"> and b is </w:t>
      </w:r>
      <w:r>
        <w:rPr>
          <w:b/>
          <w:bCs/>
          <w:i/>
          <w:iCs/>
          <w:u w:val="single"/>
        </w:rPr>
        <w:t>36</w:t>
      </w:r>
      <w:r>
        <w:rPr>
          <w:b/>
          <w:bCs/>
        </w:rPr>
        <w:t>.</w:t>
      </w:r>
    </w:p>
    <w:p w14:paraId="0B4C20C6" w14:textId="77777777" w:rsidR="00546637" w:rsidRPr="00546637" w:rsidRDefault="00546637" w:rsidP="00546637">
      <w:pPr>
        <w:pStyle w:val="ListParagraph"/>
        <w:rPr>
          <w:b/>
          <w:bCs/>
        </w:rPr>
      </w:pPr>
    </w:p>
    <w:p w14:paraId="349C53F3" w14:textId="77777777"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</w:t>
      </w:r>
      <w:r w:rsidR="00E61A76">
        <w:t>25</w:t>
      </w:r>
      <w:r>
        <w:t>, minimum = a and maximum = b. List the coordinates of the density estimator.  Paste the histogram drawn using Python or your favorite graphing tools.</w:t>
      </w:r>
    </w:p>
    <w:p w14:paraId="6C4D718F" w14:textId="3606B3C0" w:rsidR="00BB6ED1" w:rsidRPr="00546637" w:rsidRDefault="00546637" w:rsidP="00BB6ED1">
      <w:pPr>
        <w:pStyle w:val="ListParagraph"/>
        <w:rPr>
          <w:b/>
          <w:bCs/>
          <w:sz w:val="20"/>
          <w:szCs w:val="20"/>
        </w:rPr>
      </w:pPr>
      <w:r w:rsidRPr="00546637">
        <w:rPr>
          <w:b/>
          <w:bCs/>
          <w:sz w:val="20"/>
          <w:szCs w:val="20"/>
        </w:rPr>
        <w:t>[(26.125, 0.0), (26.375, 0.003996003996003996), (26.625, 0.0), (26.875, 0.0), (27.125, 0.003996003996003996), (27.375, 0.0), (27.625, 0.007992007992007992), (27.875, 0.011988011988011988), (28.125, 0.027972027972027972), (28.375, 0.01998001998001998), (28.625, 0.05194805194805195), (28.875, 0.05194805194805195), (29.125, 0.07992007992007992), (29.375, 0.0919080919080919), (29.625, 0.16783216783216784), (29.875, 0.12387612387612387), (30.125, 0.21178821178821178), (30.375, 0.17182817182817184), (30.625, 0.27972027972027974), (30.875, 0.15984015984015984), (31.125, 0.24375624375624375), (31.375, 0.1958041958041958), (31.625, 0.3756243756243756), (31.875, 0.1878121878121878), (32.125, 0.36363636363636365), (32.375, 0.17182817182817184), (32.625, 0.32367632367632365), (32.875, 0.15184815184815184), (33.125, 0.1838161838161838), (33.375, 0.08791208791208792), (33.625, 0.0959040959040959), (33.875, 0.05194805194805195), (34.125, 0.04795204795204795), (34.375, 0.015984015984015984), (34.625, 0.01998001998001998), (34.875, 0.007992007992007992), (35.125, 0.0), (35.375, 0.007992007992007992), (35.625, 0.0), (35.875, 0.0)]</w:t>
      </w:r>
    </w:p>
    <w:p w14:paraId="3A2AA6F7" w14:textId="72B955B9" w:rsidR="00546637" w:rsidRDefault="00546637" w:rsidP="00BB6ED1">
      <w:pPr>
        <w:pStyle w:val="ListParagraph"/>
      </w:pPr>
      <w:r>
        <w:rPr>
          <w:noProof/>
        </w:rPr>
        <w:drawing>
          <wp:inline distT="0" distB="0" distL="0" distR="0" wp14:anchorId="53E352C8" wp14:editId="2AD26BDC">
            <wp:extent cx="2810259" cy="20451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6410" cy="2056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1A929E" wp14:editId="304A6B92">
            <wp:extent cx="2668915" cy="18927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79612" cy="197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A6472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14:paraId="13BC6007" w14:textId="7F1EE64C" w:rsidR="00F11628" w:rsidRPr="00546637" w:rsidRDefault="00546637" w:rsidP="00F11628">
      <w:pPr>
        <w:pStyle w:val="ListParagraph"/>
        <w:rPr>
          <w:b/>
          <w:bCs/>
          <w:sz w:val="20"/>
          <w:szCs w:val="20"/>
        </w:rPr>
      </w:pPr>
      <w:r w:rsidRPr="00546637">
        <w:rPr>
          <w:b/>
          <w:bCs/>
          <w:sz w:val="20"/>
          <w:szCs w:val="20"/>
        </w:rPr>
        <w:t xml:space="preserve">[(26.25, 0.001998001998001998), (26.75, 0.0), (27.25, 0.001998001998001998), (27.75, 0.00999000999000999), (28.25, 0.023976023976023976), (28.75, 0.05194805194805195), (29.25, 0.08591408591408592), (29.75, 0.14585414585414586), (30.25, 0.1918081918081918), (30.75, 0.21978021978021978), (31.25, 0.21978021978021978), (31.75, 0.2817182817182817), (32.25, 0.2677322677322677), (32.75, 0.23776223776223776), (33.25, 0.13586413586413587), (33.75, </w:t>
      </w:r>
      <w:r w:rsidRPr="00546637">
        <w:rPr>
          <w:b/>
          <w:bCs/>
          <w:sz w:val="20"/>
          <w:szCs w:val="20"/>
        </w:rPr>
        <w:lastRenderedPageBreak/>
        <w:t>0.07392607392607392), (34.25, 0.03196803196803197), (34.75, 0.013986013986013986), (35.25, 0.003996003996003996), (35.75, 0.0)]</w:t>
      </w:r>
    </w:p>
    <w:p w14:paraId="5F75EEBD" w14:textId="6AFA141A" w:rsidR="00546637" w:rsidRDefault="00546637" w:rsidP="00F11628">
      <w:pPr>
        <w:pStyle w:val="ListParagraph"/>
      </w:pPr>
      <w:r>
        <w:rPr>
          <w:noProof/>
        </w:rPr>
        <w:drawing>
          <wp:inline distT="0" distB="0" distL="0" distR="0" wp14:anchorId="6BD3A41C" wp14:editId="36155917">
            <wp:extent cx="2451237" cy="1751784"/>
            <wp:effectExtent l="0" t="0" r="635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79938" cy="177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E20EC0" wp14:editId="79067FC6">
            <wp:extent cx="2803224" cy="198800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2224" cy="2029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CB4B3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2E6D0DCC" w14:textId="2A9A319B" w:rsidR="00F11628" w:rsidRPr="00546637" w:rsidRDefault="00546637" w:rsidP="00F11628">
      <w:pPr>
        <w:pStyle w:val="ListParagraph"/>
        <w:rPr>
          <w:b/>
          <w:bCs/>
          <w:sz w:val="20"/>
          <w:szCs w:val="20"/>
        </w:rPr>
      </w:pPr>
      <w:r w:rsidRPr="00546637">
        <w:rPr>
          <w:b/>
          <w:bCs/>
          <w:sz w:val="20"/>
          <w:szCs w:val="20"/>
        </w:rPr>
        <w:t>[(26.5, 0.000999000999000999), (27.5, 0.005994005994005994), (28.5, 0.03796203796203796), (29.5, 0.11588411588411589), (30.5, 0.2057942057942058), (31.5, 0.25074925074925075), (32.5, 0.25274725274725274), (33.5, 0.1048951048951049), (34.5, 0.022977022977022976), (35.5, 0.001998001998001998)]</w:t>
      </w:r>
    </w:p>
    <w:p w14:paraId="0002F880" w14:textId="26902FB9" w:rsidR="00546637" w:rsidRDefault="00546637" w:rsidP="00546637">
      <w:pPr>
        <w:pStyle w:val="ListParagraph"/>
      </w:pPr>
      <w:r>
        <w:rPr>
          <w:noProof/>
        </w:rPr>
        <w:drawing>
          <wp:inline distT="0" distB="0" distL="0" distR="0" wp14:anchorId="274FFF1B" wp14:editId="54CBD109">
            <wp:extent cx="2461900" cy="17594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81432" cy="1773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83A168" wp14:editId="277C2BA5">
            <wp:extent cx="2781734" cy="197276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5006" cy="198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70BA0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1145BBAA" w14:textId="23C73F91" w:rsidR="00476112" w:rsidRPr="00546637" w:rsidRDefault="00546637" w:rsidP="00476112">
      <w:pPr>
        <w:pStyle w:val="ListParagraph"/>
        <w:rPr>
          <w:b/>
          <w:bCs/>
          <w:sz w:val="20"/>
          <w:szCs w:val="20"/>
        </w:rPr>
      </w:pPr>
      <w:r w:rsidRPr="00546637">
        <w:rPr>
          <w:b/>
          <w:bCs/>
          <w:sz w:val="20"/>
          <w:szCs w:val="20"/>
        </w:rPr>
        <w:t>[(27.0, 0.0034965034965034965), (29.0, 0.07692307692307693), (31.0, 0.22827172827172826), (33.0, 0.17882117882117882), (35.0, 0.012487512487512488)]</w:t>
      </w:r>
    </w:p>
    <w:p w14:paraId="2DDE593F" w14:textId="71D700CB" w:rsidR="00546637" w:rsidRDefault="00546637" w:rsidP="00476112">
      <w:pPr>
        <w:pStyle w:val="ListParagraph"/>
      </w:pPr>
      <w:r>
        <w:rPr>
          <w:noProof/>
        </w:rPr>
        <w:drawing>
          <wp:inline distT="0" distB="0" distL="0" distR="0" wp14:anchorId="1214A81F" wp14:editId="434498C5">
            <wp:extent cx="2387262" cy="1706064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485" cy="1742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4657B7" wp14:editId="7FA0650D">
            <wp:extent cx="2522220" cy="1788718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96624" cy="1841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9C1AE" w14:textId="1CFDF2CF" w:rsidR="00546637" w:rsidRDefault="00546637" w:rsidP="00476112">
      <w:pPr>
        <w:pStyle w:val="ListParagraph"/>
      </w:pPr>
    </w:p>
    <w:p w14:paraId="3B3D27A0" w14:textId="77777777" w:rsidR="00FC7BDF" w:rsidRDefault="00626B2E" w:rsidP="00FC5616">
      <w:pPr>
        <w:pStyle w:val="ListParagraph"/>
        <w:numPr>
          <w:ilvl w:val="0"/>
          <w:numId w:val="2"/>
        </w:numPr>
      </w:pPr>
      <w:r>
        <w:lastRenderedPageBreak/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14:paraId="3425E7D0" w14:textId="22C4F119" w:rsidR="000C46CA" w:rsidRPr="007D5F21" w:rsidRDefault="00EA68F0" w:rsidP="000C46CA">
      <w:pPr>
        <w:pStyle w:val="ListParagraph"/>
        <w:rPr>
          <w:b/>
          <w:bCs/>
        </w:rPr>
      </w:pPr>
      <w:r w:rsidRPr="007D5F21">
        <w:rPr>
          <w:b/>
          <w:bCs/>
        </w:rPr>
        <w:t xml:space="preserve">I would say h = 0.5 </w:t>
      </w:r>
      <w:r w:rsidR="007D5F21">
        <w:rPr>
          <w:b/>
          <w:bCs/>
        </w:rPr>
        <w:t>because it is the most uniform, can see the shape and spread of the distribution better than other h’s, and also best fits the probability density estimation</w:t>
      </w:r>
      <w:r w:rsidR="00C37AA4">
        <w:rPr>
          <w:b/>
          <w:bCs/>
        </w:rPr>
        <w:t xml:space="preserve"> in terms of the </w:t>
      </w:r>
      <w:r w:rsidR="00974BB2">
        <w:rPr>
          <w:b/>
          <w:bCs/>
        </w:rPr>
        <w:t>‘</w:t>
      </w:r>
      <w:r w:rsidR="00C37AA4">
        <w:rPr>
          <w:b/>
          <w:bCs/>
        </w:rPr>
        <w:t>area</w:t>
      </w:r>
      <w:r w:rsidR="00974BB2">
        <w:rPr>
          <w:b/>
          <w:bCs/>
        </w:rPr>
        <w:t>’</w:t>
      </w:r>
      <w:r w:rsidR="00C37AA4">
        <w:rPr>
          <w:b/>
          <w:bCs/>
        </w:rPr>
        <w:t xml:space="preserve"> it covers</w:t>
      </w:r>
      <w:r w:rsidR="007D5F21">
        <w:rPr>
          <w:b/>
          <w:bCs/>
        </w:rPr>
        <w:t xml:space="preserve">. </w:t>
      </w:r>
    </w:p>
    <w:p w14:paraId="2D3AE35E" w14:textId="77777777"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7314798" w14:textId="3F6C3ADC" w:rsidR="00EB2917" w:rsidRDefault="00A974B9" w:rsidP="00EB2917">
      <w:pPr>
        <w:pStyle w:val="Heading1"/>
      </w:pPr>
      <w:r>
        <w:lastRenderedPageBreak/>
        <w:t>Question 2 (</w:t>
      </w:r>
      <w:r w:rsidR="00B65C8D">
        <w:t>1</w:t>
      </w:r>
      <w:r w:rsidR="00EB2917">
        <w:t>0 points)</w:t>
      </w:r>
    </w:p>
    <w:p w14:paraId="48945FC5" w14:textId="77777777"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14:paraId="7F2AE254" w14:textId="77777777" w:rsidR="00D47645" w:rsidRDefault="00D47645" w:rsidP="00A974B9">
      <w:pPr>
        <w:pStyle w:val="ListParagraph"/>
        <w:ind w:left="0"/>
      </w:pPr>
    </w:p>
    <w:p w14:paraId="1BE9FC96" w14:textId="553BD85E" w:rsidR="00EB2917" w:rsidRDefault="00E0350E" w:rsidP="00B65C8D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3C72E28F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All x summary</w:t>
      </w:r>
    </w:p>
    <w:p w14:paraId="1E6A4A57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in: 26.3</w:t>
      </w:r>
    </w:p>
    <w:p w14:paraId="6EB29C88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Q1: 30.4</w:t>
      </w:r>
    </w:p>
    <w:p w14:paraId="552BFEB2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edian: 31.5</w:t>
      </w:r>
    </w:p>
    <w:p w14:paraId="13D6E515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Q3: 32.4</w:t>
      </w:r>
    </w:p>
    <w:p w14:paraId="361F181E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ax: 35.4</w:t>
      </w:r>
    </w:p>
    <w:p w14:paraId="5D3DC4A0" w14:textId="79DCF9AA" w:rsidR="00C67246" w:rsidRPr="000F5163" w:rsidRDefault="00C67246" w:rsidP="003064A7">
      <w:pPr>
        <w:pStyle w:val="ListParagraph"/>
        <w:rPr>
          <w:b/>
          <w:bCs/>
        </w:rPr>
      </w:pPr>
      <w:r w:rsidRPr="000F5163">
        <w:rPr>
          <w:b/>
          <w:bCs/>
        </w:rPr>
        <w:t>1.5 IQR whiskers = (27.4, 35.4)</w:t>
      </w:r>
    </w:p>
    <w:p w14:paraId="25AD1C0C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------------------------------------</w:t>
      </w:r>
    </w:p>
    <w:p w14:paraId="7D19BDBD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0.0 summary</w:t>
      </w:r>
    </w:p>
    <w:p w14:paraId="5F910381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in: 26.3</w:t>
      </w:r>
    </w:p>
    <w:p w14:paraId="594051D7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Q1: 29.4</w:t>
      </w:r>
    </w:p>
    <w:p w14:paraId="1390871D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edian: 30.0</w:t>
      </w:r>
    </w:p>
    <w:p w14:paraId="2A9C2D7E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Q3: 30.6</w:t>
      </w:r>
    </w:p>
    <w:p w14:paraId="4489F8F7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ax: 35.4</w:t>
      </w:r>
    </w:p>
    <w:p w14:paraId="161B037E" w14:textId="561EE250" w:rsidR="00C67246" w:rsidRPr="000F5163" w:rsidRDefault="00C67246" w:rsidP="003064A7">
      <w:pPr>
        <w:pStyle w:val="ListParagraph"/>
        <w:rPr>
          <w:b/>
          <w:bCs/>
        </w:rPr>
      </w:pPr>
      <w:r w:rsidRPr="000F5163">
        <w:rPr>
          <w:b/>
          <w:bCs/>
        </w:rPr>
        <w:t>1.5 IQR whiskers = (27.</w:t>
      </w:r>
      <w:r w:rsidR="003029E3" w:rsidRPr="000F5163">
        <w:rPr>
          <w:b/>
          <w:bCs/>
        </w:rPr>
        <w:t>6</w:t>
      </w:r>
      <w:r w:rsidRPr="000F5163">
        <w:rPr>
          <w:b/>
          <w:bCs/>
        </w:rPr>
        <w:t>, 32.4)</w:t>
      </w:r>
    </w:p>
    <w:p w14:paraId="2561AFD9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------------------------------------</w:t>
      </w:r>
    </w:p>
    <w:p w14:paraId="2FA3DEB7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1.0 summary</w:t>
      </w:r>
    </w:p>
    <w:p w14:paraId="3CA3E5E0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in: 26.3</w:t>
      </w:r>
    </w:p>
    <w:p w14:paraId="76B6A294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Q1: 31.4</w:t>
      </w:r>
    </w:p>
    <w:p w14:paraId="578810A9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edian: 32.1</w:t>
      </w:r>
    </w:p>
    <w:p w14:paraId="19F3F7D7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Q3: 32.7</w:t>
      </w:r>
    </w:p>
    <w:p w14:paraId="3F77C1C8" w14:textId="77777777" w:rsidR="00C67246" w:rsidRPr="000F5163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Max: 35.4</w:t>
      </w:r>
    </w:p>
    <w:p w14:paraId="7051E4DA" w14:textId="1955A6B2" w:rsidR="00C67246" w:rsidRDefault="00C67246" w:rsidP="00C67246">
      <w:pPr>
        <w:pStyle w:val="ListParagraph"/>
        <w:rPr>
          <w:b/>
          <w:bCs/>
        </w:rPr>
      </w:pPr>
      <w:r w:rsidRPr="000F5163">
        <w:rPr>
          <w:b/>
          <w:bCs/>
        </w:rPr>
        <w:t>1.5 IQR whiskers = (29.4</w:t>
      </w:r>
      <w:r w:rsidR="003029E3" w:rsidRPr="000F5163">
        <w:rPr>
          <w:b/>
          <w:bCs/>
        </w:rPr>
        <w:t>5</w:t>
      </w:r>
      <w:r w:rsidRPr="000F5163">
        <w:rPr>
          <w:b/>
          <w:bCs/>
        </w:rPr>
        <w:t>, 34.65)</w:t>
      </w:r>
    </w:p>
    <w:p w14:paraId="05E8C047" w14:textId="77777777" w:rsidR="006D249F" w:rsidRPr="000F5163" w:rsidRDefault="006D249F" w:rsidP="00C67246">
      <w:pPr>
        <w:pStyle w:val="ListParagraph"/>
        <w:rPr>
          <w:b/>
          <w:bCs/>
        </w:rPr>
      </w:pPr>
    </w:p>
    <w:p w14:paraId="5DA96DEB" w14:textId="11949360"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</w:t>
      </w:r>
      <w:r w:rsidR="006D249F">
        <w:t>.</w:t>
      </w:r>
    </w:p>
    <w:p w14:paraId="47EAC230" w14:textId="49D7D469" w:rsidR="00B54C1F" w:rsidRDefault="003064A7" w:rsidP="00B54C1F">
      <w:pPr>
        <w:pStyle w:val="ListParagrap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7FC8E4B" wp14:editId="323BD43C">
            <wp:simplePos x="0" y="0"/>
            <wp:positionH relativeFrom="column">
              <wp:posOffset>457200</wp:posOffset>
            </wp:positionH>
            <wp:positionV relativeFrom="paragraph">
              <wp:posOffset>1270</wp:posOffset>
            </wp:positionV>
            <wp:extent cx="2880360" cy="2096179"/>
            <wp:effectExtent l="0" t="0" r="0" b="0"/>
            <wp:wrapTight wrapText="bothSides">
              <wp:wrapPolygon edited="0">
                <wp:start x="0" y="0"/>
                <wp:lineTo x="0" y="21397"/>
                <wp:lineTo x="21429" y="21397"/>
                <wp:lineTo x="2142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360" cy="209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4B3DB3" w14:textId="1B3C4693" w:rsidR="003064A7" w:rsidRPr="003064A7" w:rsidRDefault="003064A7" w:rsidP="003064A7">
      <w:pPr>
        <w:pStyle w:val="ListParagraph"/>
        <w:rPr>
          <w:b/>
          <w:bCs/>
        </w:rPr>
      </w:pPr>
      <w:r w:rsidRPr="003064A7">
        <w:rPr>
          <w:b/>
          <w:bCs/>
        </w:rPr>
        <w:t>All</w:t>
      </w:r>
      <w:r w:rsidR="006D249F">
        <w:rPr>
          <w:b/>
          <w:bCs/>
        </w:rPr>
        <w:t xml:space="preserve"> </w:t>
      </w:r>
      <w:r w:rsidRPr="003064A7">
        <w:rPr>
          <w:b/>
          <w:bCs/>
        </w:rPr>
        <w:t>: 2 outliers =  [26.3 27.2]</w:t>
      </w:r>
    </w:p>
    <w:p w14:paraId="07AC8B34" w14:textId="77777777" w:rsidR="003064A7" w:rsidRPr="003064A7" w:rsidRDefault="003064A7" w:rsidP="003064A7">
      <w:pPr>
        <w:pStyle w:val="ListParagraph"/>
        <w:rPr>
          <w:b/>
          <w:bCs/>
        </w:rPr>
      </w:pPr>
      <w:r w:rsidRPr="003064A7">
        <w:rPr>
          <w:b/>
          <w:bCs/>
        </w:rPr>
        <w:t>0 : 2 outliers =  [26.3 27.2]</w:t>
      </w:r>
    </w:p>
    <w:p w14:paraId="73FF4CDA" w14:textId="77777777" w:rsidR="003064A7" w:rsidRPr="003064A7" w:rsidRDefault="003064A7" w:rsidP="003064A7">
      <w:pPr>
        <w:pStyle w:val="ListParagraph"/>
        <w:rPr>
          <w:b/>
          <w:bCs/>
        </w:rPr>
      </w:pPr>
      <w:r w:rsidRPr="003064A7">
        <w:rPr>
          <w:b/>
          <w:bCs/>
        </w:rPr>
        <w:t>1 : 8 outliers =  [29.1 29.3 29.3 34.7 34.8 34.9 35.3 35.4]</w:t>
      </w:r>
    </w:p>
    <w:p w14:paraId="142881E8" w14:textId="2434302C" w:rsidR="00365E12" w:rsidRDefault="00365E12" w:rsidP="007A1D79">
      <w:pPr>
        <w:pStyle w:val="ListParagraph"/>
      </w:pPr>
    </w:p>
    <w:p w14:paraId="710C6C48" w14:textId="77777777"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4A2FF8B" w14:textId="77777777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14:paraId="7C3234DC" w14:textId="77777777"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14:paraId="2D22D30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2C07B91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F54B4F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2FAF737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78EDB994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52F54DB0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27B23A92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7B7DC083" w14:textId="77777777"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14:paraId="224F5AC0" w14:textId="32C4F7C5" w:rsidR="00284EC4" w:rsidRPr="006D249F" w:rsidRDefault="006D249F" w:rsidP="00284EC4">
      <w:pPr>
        <w:pStyle w:val="ListParagraph"/>
        <w:rPr>
          <w:b/>
          <w:bCs/>
        </w:rPr>
      </w:pPr>
      <w:r w:rsidRPr="006D249F">
        <w:rPr>
          <w:b/>
          <w:bCs/>
        </w:rPr>
        <w:t>Total: 5960, Fraud: 1189, Not Fraud: 4771</w:t>
      </w:r>
    </w:p>
    <w:p w14:paraId="49621C0E" w14:textId="130C16AF" w:rsidR="006D249F" w:rsidRPr="006D249F" w:rsidRDefault="006D249F" w:rsidP="00284EC4">
      <w:pPr>
        <w:pStyle w:val="ListParagraph"/>
        <w:rPr>
          <w:b/>
          <w:bCs/>
        </w:rPr>
      </w:pPr>
      <w:r w:rsidRPr="006D249F">
        <w:rPr>
          <w:b/>
          <w:bCs/>
        </w:rPr>
        <w:t>19.94</w:t>
      </w:r>
      <w:r w:rsidR="009E7117">
        <w:rPr>
          <w:b/>
          <w:bCs/>
        </w:rPr>
        <w:t>96</w:t>
      </w:r>
      <w:r w:rsidRPr="006D249F">
        <w:rPr>
          <w:b/>
          <w:bCs/>
        </w:rPr>
        <w:t>%</w:t>
      </w:r>
      <w:r w:rsidR="00A76784">
        <w:rPr>
          <w:b/>
          <w:bCs/>
        </w:rPr>
        <w:t xml:space="preserve"> of investigations are found to be fraudulent</w:t>
      </w:r>
    </w:p>
    <w:p w14:paraId="595946A6" w14:textId="77777777"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14:paraId="66A3466B" w14:textId="77777777" w:rsidR="00DD2285" w:rsidRDefault="00DD2285" w:rsidP="00B02676">
      <w:pPr>
        <w:pStyle w:val="ListParagraph"/>
      </w:pPr>
      <w:r>
        <w:rPr>
          <w:noProof/>
        </w:rPr>
        <w:drawing>
          <wp:inline distT="0" distB="0" distL="0" distR="0" wp14:anchorId="60FA2978" wp14:editId="723AE2B7">
            <wp:extent cx="2571750" cy="1710399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39537" cy="175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252E7C" wp14:editId="3CC249C2">
            <wp:extent cx="2828070" cy="18808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56459" cy="1899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6BEB89" wp14:editId="60566A93">
            <wp:extent cx="2656845" cy="1766993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85828" cy="178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AB0132" wp14:editId="3A65EDED">
            <wp:extent cx="2583180" cy="171800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97019" cy="172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83268" w14:textId="532FAA40" w:rsidR="00B02676" w:rsidRDefault="00DD2285" w:rsidP="00B02676">
      <w:pPr>
        <w:pStyle w:val="ListParagraph"/>
      </w:pPr>
      <w:r>
        <w:rPr>
          <w:noProof/>
        </w:rPr>
        <w:lastRenderedPageBreak/>
        <w:drawing>
          <wp:inline distT="0" distB="0" distL="0" distR="0" wp14:anchorId="19AA7F0B" wp14:editId="08B7BD89">
            <wp:extent cx="2427743" cy="1595538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45028" cy="160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F41AB9" wp14:editId="67A58016">
            <wp:extent cx="2834435" cy="1885103"/>
            <wp:effectExtent l="0" t="0" r="444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259" cy="189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2B365" w14:textId="77777777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4E990DF2" w14:textId="229E8150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14:paraId="056B443C" w14:textId="5E3D275A" w:rsidR="00AB370D" w:rsidRPr="00465A4D" w:rsidRDefault="00AB370D" w:rsidP="00465A4D">
      <w:pPr>
        <w:pStyle w:val="ListParagraph"/>
        <w:ind w:left="1440"/>
        <w:rPr>
          <w:b/>
          <w:bCs/>
        </w:rPr>
      </w:pPr>
      <w:r>
        <w:rPr>
          <w:b/>
          <w:bCs/>
        </w:rPr>
        <w:t>6 dimensions are used</w:t>
      </w:r>
    </w:p>
    <w:p w14:paraId="60B8D81A" w14:textId="70876F5A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14:paraId="16C7D0CD" w14:textId="7B6C2200" w:rsidR="00C5753A" w:rsidRPr="00C5753A" w:rsidRDefault="00C5753A" w:rsidP="00C5753A">
      <w:pPr>
        <w:pStyle w:val="ListParagraph"/>
        <w:ind w:left="1440"/>
        <w:rPr>
          <w:b/>
          <w:bCs/>
        </w:rPr>
      </w:pPr>
      <w:r>
        <w:rPr>
          <w:b/>
          <w:bCs/>
        </w:rPr>
        <w:t>Transformation matrix:</w:t>
      </w:r>
    </w:p>
    <w:p w14:paraId="5F2C33C0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>[[-6.49862374e-08 -2.41194689e-07  2.69941036e-07 -2.42525871e-07</w:t>
      </w:r>
    </w:p>
    <w:p w14:paraId="3DCA2F5B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 -7.90492750e-07  5.96286732e-07]</w:t>
      </w:r>
    </w:p>
    <w:p w14:paraId="10879166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[ 7.31656633e-05 -2.94741983e-04  9.48855536e-05  1.77761538e-03</w:t>
      </w:r>
    </w:p>
    <w:p w14:paraId="3BE1B9A4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  3.51604254e-06  2.20559915e-10]</w:t>
      </w:r>
    </w:p>
    <w:p w14:paraId="5D9B9C46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[-1.18697179e-02  1.70828329e-03 -7.68683456e-04  2.03673350e-05</w:t>
      </w:r>
    </w:p>
    <w:p w14:paraId="35C6FF26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  1.76401304e-07  9.09938972e-12]</w:t>
      </w:r>
    </w:p>
    <w:p w14:paraId="2E3726DA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[ 1.92524315e-06 -5.37085514e-05  2.32038406e-05 -5.78327741e-05</w:t>
      </w:r>
    </w:p>
    <w:p w14:paraId="14DA4F11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  1.08753133e-04  4.32672436e-09]</w:t>
      </w:r>
    </w:p>
    <w:p w14:paraId="1617F8CC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[ 8.34989734e-04 -2.29964514e-03 -7.25509934e-03  1.11508242e-05</w:t>
      </w:r>
    </w:p>
    <w:p w14:paraId="30B077BD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  2.39238772e-07  2.85768709e-11]</w:t>
      </w:r>
    </w:p>
    <w:p w14:paraId="7CEE4807" w14:textId="77777777" w:rsidR="00465A4D" w:rsidRP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[ 2.10964750e-03  1.05319439e-02 -1.45669326e-03  4.85837631e-05</w:t>
      </w:r>
    </w:p>
    <w:p w14:paraId="1ACF04BA" w14:textId="43551433" w:rsidR="00465A4D" w:rsidRDefault="00465A4D" w:rsidP="00465A4D">
      <w:pPr>
        <w:pStyle w:val="ListParagraph"/>
        <w:ind w:left="1440"/>
        <w:rPr>
          <w:b/>
          <w:bCs/>
        </w:rPr>
      </w:pPr>
      <w:r w:rsidRPr="00465A4D">
        <w:rPr>
          <w:b/>
          <w:bCs/>
        </w:rPr>
        <w:t xml:space="preserve">   6.76601477e-07  4.66565230e-11]]</w:t>
      </w:r>
    </w:p>
    <w:p w14:paraId="075894CE" w14:textId="1AFBDF90" w:rsidR="00FB2958" w:rsidRDefault="00FB2958" w:rsidP="00FB2958">
      <w:pPr>
        <w:pStyle w:val="ListParagraph"/>
        <w:ind w:left="1440"/>
        <w:rPr>
          <w:b/>
          <w:bCs/>
        </w:rPr>
      </w:pPr>
      <w:r>
        <w:rPr>
          <w:b/>
          <w:bCs/>
        </w:rPr>
        <w:t>Transpose of transformed x multiplied by transformation matrix should result in identity matrix</w:t>
      </w:r>
    </w:p>
    <w:p w14:paraId="4BBC5F9E" w14:textId="2B479973" w:rsidR="00F71ECF" w:rsidRDefault="00F71ECF" w:rsidP="00FB2958">
      <w:pPr>
        <w:pStyle w:val="ListParagraph"/>
        <w:ind w:left="14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84377B" wp14:editId="6CBCFFB9">
            <wp:extent cx="4819650" cy="10820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08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53B56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>
        <w:rPr>
          <w:b/>
          <w:bCs/>
        </w:rPr>
        <w:t xml:space="preserve">Result is : </w:t>
      </w:r>
      <w:r w:rsidRPr="00F71ECF">
        <w:rPr>
          <w:b/>
          <w:bCs/>
        </w:rPr>
        <w:t>[[ 1.00000000e+00 -6.28837260e-17 -1.69753534e-15  8.78069590e-15</w:t>
      </w:r>
    </w:p>
    <w:p w14:paraId="094236BA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  1.00267017e-15 -2.18900419e-16]</w:t>
      </w:r>
    </w:p>
    <w:p w14:paraId="4C3A20F0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[-6.28837260e-17  1.00000000e+00 -5.58580959e-16 -1.91886437e-14</w:t>
      </w:r>
    </w:p>
    <w:p w14:paraId="6D0E66D5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 -1.51354623e-15 -2.93168267e-16]</w:t>
      </w:r>
    </w:p>
    <w:p w14:paraId="5C8BFCCD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[-1.69753534e-15 -5.58580959e-16  1.00000000e+00  1.73819292e-15</w:t>
      </w:r>
    </w:p>
    <w:p w14:paraId="016E3565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  8.15320034e-17 -2.94902991e-17]</w:t>
      </w:r>
    </w:p>
    <w:p w14:paraId="7C030CE6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lastRenderedPageBreak/>
        <w:t xml:space="preserve"> [ 8.78069590e-15 -1.91886437e-14  1.73819292e-15  1.00000000e+00</w:t>
      </w:r>
    </w:p>
    <w:p w14:paraId="1C12D004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  1.13286117e-14 -3.82766735e-15]</w:t>
      </w:r>
    </w:p>
    <w:p w14:paraId="18C2DD3B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[ 1.00267017e-15 -1.51354623e-15  8.15320034e-17  1.13286117e-14</w:t>
      </w:r>
    </w:p>
    <w:p w14:paraId="06ADE79F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  1.00000000e+00 -6.27969898e-16]</w:t>
      </w:r>
    </w:p>
    <w:p w14:paraId="589B614D" w14:textId="77777777" w:rsidR="00F71ECF" w:rsidRP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[-2.18900419e-16 -2.93168267e-16 -2.94902991e-17 -3.82766735e-15</w:t>
      </w:r>
    </w:p>
    <w:p w14:paraId="74D692DC" w14:textId="3D91CC7B" w:rsidR="00F71ECF" w:rsidRDefault="00F71ECF" w:rsidP="00F71ECF">
      <w:pPr>
        <w:pStyle w:val="ListParagraph"/>
        <w:ind w:left="1440"/>
        <w:rPr>
          <w:b/>
          <w:bCs/>
        </w:rPr>
      </w:pPr>
      <w:r w:rsidRPr="00F71ECF">
        <w:rPr>
          <w:b/>
          <w:bCs/>
        </w:rPr>
        <w:t xml:space="preserve">  -6.27969898e-16  1.00000000e+00]]</w:t>
      </w:r>
    </w:p>
    <w:p w14:paraId="1D5E50F8" w14:textId="621308C4" w:rsidR="00F71ECF" w:rsidRDefault="006F38E6" w:rsidP="00F71ECF">
      <w:pPr>
        <w:pStyle w:val="ListParagraph"/>
        <w:ind w:left="1440"/>
        <w:rPr>
          <w:b/>
          <w:bCs/>
        </w:rPr>
      </w:pPr>
      <w:r>
        <w:rPr>
          <w:b/>
          <w:bCs/>
        </w:rPr>
        <w:t xml:space="preserve">= </w:t>
      </w:r>
      <w:r w:rsidR="00F71ECF">
        <w:rPr>
          <w:b/>
          <w:bCs/>
        </w:rPr>
        <w:t xml:space="preserve">Which is an identity matrix </w:t>
      </w:r>
      <w:r w:rsidR="005B7533">
        <w:rPr>
          <w:b/>
          <w:bCs/>
        </w:rPr>
        <w:t>because</w:t>
      </w:r>
      <w:r w:rsidR="00F71ECF">
        <w:rPr>
          <w:b/>
          <w:bCs/>
        </w:rPr>
        <w:t xml:space="preserve"> the diagonal is 1, while others are basically 0</w:t>
      </w:r>
    </w:p>
    <w:p w14:paraId="26051A39" w14:textId="4C2304C9" w:rsidR="005E63E6" w:rsidRDefault="005E63E6" w:rsidP="00F71ECF">
      <w:pPr>
        <w:pStyle w:val="ListParagraph"/>
        <w:ind w:left="1440"/>
        <w:rPr>
          <w:b/>
          <w:bCs/>
        </w:rPr>
      </w:pPr>
      <w:r>
        <w:rPr>
          <w:b/>
          <w:bCs/>
        </w:rPr>
        <w:t xml:space="preserve">Also, orthonormalizing using the </w:t>
      </w:r>
      <w:proofErr w:type="spellStart"/>
      <w:r>
        <w:rPr>
          <w:b/>
          <w:bCs/>
        </w:rPr>
        <w:t>orth</w:t>
      </w:r>
      <w:proofErr w:type="spellEnd"/>
      <w:r>
        <w:rPr>
          <w:b/>
          <w:bCs/>
        </w:rPr>
        <w:t xml:space="preserve"> function from </w:t>
      </w:r>
      <w:proofErr w:type="spellStart"/>
      <w:r>
        <w:rPr>
          <w:b/>
          <w:bCs/>
        </w:rPr>
        <w:t>scipy</w:t>
      </w:r>
      <w:proofErr w:type="spellEnd"/>
      <w:r>
        <w:rPr>
          <w:b/>
          <w:bCs/>
        </w:rPr>
        <w:t xml:space="preserve"> and confirming:</w:t>
      </w:r>
    </w:p>
    <w:p w14:paraId="1B367246" w14:textId="4402687B" w:rsidR="005E63E6" w:rsidRDefault="005E63E6" w:rsidP="00F71ECF">
      <w:pPr>
        <w:pStyle w:val="ListParagraph"/>
        <w:ind w:left="144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AAF35FC" wp14:editId="1ECF7393">
            <wp:extent cx="2727960" cy="6019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98DF0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>[[ 1.00000000e+00 -7.97972799e-17  9.10729825e-17 -2.77555756e-17</w:t>
      </w:r>
    </w:p>
    <w:p w14:paraId="76971590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 -2.42861287e-17 -4.33680869e-18]</w:t>
      </w:r>
    </w:p>
    <w:p w14:paraId="1D232C4D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[-7.97972799e-17  1.00000000e+00 -1.90819582e-17  2.94902991e-17</w:t>
      </w:r>
    </w:p>
    <w:p w14:paraId="69674A88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 -5.20417043e-17 -6.14742632e-17]</w:t>
      </w:r>
    </w:p>
    <w:p w14:paraId="3AA324F7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[ 9.10729825e-17 -1.90819582e-17  1.00000000e+00  8.45677695e-18</w:t>
      </w:r>
    </w:p>
    <w:p w14:paraId="1FCDDE3E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  8.13151629e-18 -3.16858085e-17]</w:t>
      </w:r>
    </w:p>
    <w:p w14:paraId="37D3A114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[-2.77555756e-17  2.94902991e-17  8.45677695e-18  1.00000000e+00</w:t>
      </w:r>
    </w:p>
    <w:p w14:paraId="4CD74AB7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  3.26995375e-16 -8.51098705e-18]</w:t>
      </w:r>
    </w:p>
    <w:p w14:paraId="7A5A2F22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[-2.42861287e-17 -5.20417043e-17  8.13151629e-18  3.26995375e-16</w:t>
      </w:r>
    </w:p>
    <w:p w14:paraId="70CF37B1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  1.00000000e+00  3.38921599e-16]</w:t>
      </w:r>
    </w:p>
    <w:p w14:paraId="58986361" w14:textId="77777777" w:rsidR="005E63E6" w:rsidRP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[-4.33680869e-18 -6.14742632e-17 -3.16858085e-17 -8.51098705e-18</w:t>
      </w:r>
    </w:p>
    <w:p w14:paraId="2B6F0549" w14:textId="78BFF6A2" w:rsidR="005E63E6" w:rsidRDefault="005E63E6" w:rsidP="005E63E6">
      <w:pPr>
        <w:pStyle w:val="ListParagraph"/>
        <w:ind w:left="1440"/>
        <w:rPr>
          <w:b/>
          <w:bCs/>
        </w:rPr>
      </w:pPr>
      <w:r w:rsidRPr="005E63E6">
        <w:rPr>
          <w:b/>
          <w:bCs/>
        </w:rPr>
        <w:t xml:space="preserve">   3.38921599e-16  1.00000000e+00]]</w:t>
      </w:r>
    </w:p>
    <w:p w14:paraId="77659910" w14:textId="785F61D7" w:rsidR="005E63E6" w:rsidRDefault="005E63E6" w:rsidP="005E63E6">
      <w:pPr>
        <w:pStyle w:val="ListParagraph"/>
        <w:ind w:left="1440"/>
        <w:rPr>
          <w:b/>
          <w:bCs/>
        </w:rPr>
      </w:pPr>
      <w:r>
        <w:rPr>
          <w:b/>
          <w:bCs/>
        </w:rPr>
        <w:t>You also get an identity matrix,</w:t>
      </w:r>
    </w:p>
    <w:p w14:paraId="7E397082" w14:textId="0FBC3B4E" w:rsidR="005E63E6" w:rsidRPr="00FB2958" w:rsidRDefault="005E63E6" w:rsidP="005E63E6">
      <w:pPr>
        <w:pStyle w:val="ListParagraph"/>
        <w:ind w:left="1440"/>
        <w:rPr>
          <w:b/>
          <w:bCs/>
        </w:rPr>
      </w:pPr>
      <w:r>
        <w:rPr>
          <w:b/>
          <w:bCs/>
        </w:rPr>
        <w:t>So the resulting variables are actually orthonormal</w:t>
      </w:r>
    </w:p>
    <w:p w14:paraId="2E473975" w14:textId="77777777" w:rsidR="00525BD7" w:rsidRDefault="00525BD7" w:rsidP="00085B1F">
      <w:pPr>
        <w:pStyle w:val="ListParagraph"/>
        <w:ind w:left="1080"/>
      </w:pPr>
    </w:p>
    <w:p w14:paraId="7D741970" w14:textId="77777777"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00D904" w14:textId="77777777" w:rsidR="0005689A" w:rsidRDefault="0005689A" w:rsidP="0005689A">
      <w:pPr>
        <w:pStyle w:val="ListParagraph"/>
      </w:pPr>
    </w:p>
    <w:p w14:paraId="3D926E0E" w14:textId="7700BFE8"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14:paraId="72CF2755" w14:textId="2DF68A61" w:rsidR="00594C61" w:rsidRPr="00594C61" w:rsidRDefault="00594C61" w:rsidP="00594C61">
      <w:pPr>
        <w:pStyle w:val="ListParagraph"/>
        <w:ind w:left="1440"/>
        <w:rPr>
          <w:b/>
          <w:bCs/>
        </w:rPr>
      </w:pPr>
      <w:r w:rsidRPr="00594C61">
        <w:rPr>
          <w:b/>
          <w:bCs/>
        </w:rPr>
        <w:t>0.8778523489932886</w:t>
      </w:r>
    </w:p>
    <w:p w14:paraId="3594F5BD" w14:textId="3FE54D24"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14:paraId="5ACD3EF6" w14:textId="2E16C32C" w:rsidR="00E54E9E" w:rsidRPr="00E54E9E" w:rsidRDefault="00E54E9E" w:rsidP="00E54E9E">
      <w:pPr>
        <w:pStyle w:val="ListParagraph"/>
        <w:ind w:left="1440"/>
        <w:rPr>
          <w:b/>
          <w:bCs/>
        </w:rPr>
      </w:pPr>
      <w:r>
        <w:rPr>
          <w:b/>
          <w:bCs/>
        </w:rPr>
        <w:t>The value represents the accuracy of the function with the given data, meaning the model has a 87.78% accuracy.</w:t>
      </w:r>
    </w:p>
    <w:p w14:paraId="2EA427A8" w14:textId="57120517" w:rsidR="00E8092F" w:rsidRDefault="00E8092F" w:rsidP="00E8092F">
      <w:pPr>
        <w:pStyle w:val="ListParagraph"/>
        <w:ind w:left="1080"/>
      </w:pPr>
    </w:p>
    <w:p w14:paraId="695A16AC" w14:textId="4024C416" w:rsidR="00E73022" w:rsidRDefault="00E73022" w:rsidP="00E8092F">
      <w:pPr>
        <w:pStyle w:val="ListParagraph"/>
        <w:ind w:left="1080"/>
      </w:pPr>
    </w:p>
    <w:p w14:paraId="5D8366A4" w14:textId="15059BF0" w:rsidR="00E73022" w:rsidRDefault="00E73022" w:rsidP="00E8092F">
      <w:pPr>
        <w:pStyle w:val="ListParagraph"/>
        <w:ind w:left="1080"/>
      </w:pPr>
    </w:p>
    <w:p w14:paraId="133C116B" w14:textId="0274F770" w:rsidR="00E73022" w:rsidRDefault="00E73022" w:rsidP="00E8092F">
      <w:pPr>
        <w:pStyle w:val="ListParagraph"/>
        <w:ind w:left="1080"/>
      </w:pPr>
    </w:p>
    <w:p w14:paraId="5C4534B0" w14:textId="66033C33" w:rsidR="00E73022" w:rsidRDefault="00E73022" w:rsidP="00E8092F">
      <w:pPr>
        <w:pStyle w:val="ListParagraph"/>
        <w:ind w:left="1080"/>
      </w:pPr>
    </w:p>
    <w:p w14:paraId="25294F77" w14:textId="3CDA4107" w:rsidR="00E73022" w:rsidRDefault="00E73022" w:rsidP="00E8092F">
      <w:pPr>
        <w:pStyle w:val="ListParagraph"/>
        <w:ind w:left="1080"/>
      </w:pPr>
    </w:p>
    <w:p w14:paraId="1BFD773F" w14:textId="65D46D39" w:rsidR="00E73022" w:rsidRDefault="00E73022" w:rsidP="00E8092F">
      <w:pPr>
        <w:pStyle w:val="ListParagraph"/>
        <w:ind w:left="1080"/>
      </w:pPr>
    </w:p>
    <w:p w14:paraId="216F0C89" w14:textId="77777777" w:rsidR="00E73022" w:rsidRDefault="00E73022" w:rsidP="00E8092F">
      <w:pPr>
        <w:pStyle w:val="ListParagraph"/>
        <w:ind w:left="1080"/>
      </w:pPr>
    </w:p>
    <w:p w14:paraId="6A922342" w14:textId="77777777" w:rsidR="00EB2917" w:rsidRDefault="00CE14A8" w:rsidP="00EB2917">
      <w:pPr>
        <w:pStyle w:val="ListParagraph"/>
        <w:numPr>
          <w:ilvl w:val="0"/>
          <w:numId w:val="10"/>
        </w:numPr>
      </w:pPr>
      <w:r>
        <w:lastRenderedPageBreak/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14:paraId="035F82E8" w14:textId="7DE103F2" w:rsidR="00084402" w:rsidRDefault="00AF3960" w:rsidP="00991AA3">
      <w:pPr>
        <w:pStyle w:val="ListParagraph"/>
        <w:ind w:left="0"/>
      </w:pPr>
      <w:r>
        <w:rPr>
          <w:noProof/>
        </w:rPr>
        <w:drawing>
          <wp:inline distT="0" distB="0" distL="0" distR="0" wp14:anchorId="627E58FE" wp14:editId="663490A3">
            <wp:extent cx="4953000" cy="21717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14756" w14:textId="30D758AC" w:rsidR="00AF3960" w:rsidRDefault="00AF3960" w:rsidP="00991AA3">
      <w:pPr>
        <w:pStyle w:val="ListParagraph"/>
        <w:ind w:left="0"/>
        <w:rPr>
          <w:b/>
          <w:bCs/>
        </w:rPr>
      </w:pPr>
      <w:r>
        <w:tab/>
      </w:r>
      <w:r w:rsidR="00E20E9B">
        <w:rPr>
          <w:b/>
          <w:bCs/>
        </w:rPr>
        <w:t xml:space="preserve">5 neighbors - </w:t>
      </w:r>
      <w:r w:rsidRPr="00AF3960">
        <w:rPr>
          <w:b/>
          <w:bCs/>
        </w:rPr>
        <w:t>Tuple of distance and element of neighbors = [(6.585445079827193e-10, 588), (0.010457155671774961, 2897), (0.01206994606792243, 1199), (0.012186196058304651, 1246), (0.014037896643257355, 886)]</w:t>
      </w:r>
    </w:p>
    <w:p w14:paraId="50719B65" w14:textId="479DDC83" w:rsidR="00224D10" w:rsidRPr="00224D10" w:rsidRDefault="00224D10" w:rsidP="00991AA3">
      <w:pPr>
        <w:pStyle w:val="ListParagraph"/>
        <w:ind w:left="0"/>
        <w:rPr>
          <w:b/>
          <w:bCs/>
        </w:rPr>
      </w:pPr>
      <w:r>
        <w:rPr>
          <w:b/>
          <w:bCs/>
        </w:rPr>
        <w:tab/>
        <w:t xml:space="preserve">Values of the 5 neighbors: </w:t>
      </w:r>
    </w:p>
    <w:p w14:paraId="55BA8AE7" w14:textId="77777777" w:rsidR="0033395F" w:rsidRPr="0033395F" w:rsidRDefault="0033395F" w:rsidP="0033395F">
      <w:pPr>
        <w:pStyle w:val="ListParagraph"/>
        <w:rPr>
          <w:b/>
          <w:bCs/>
        </w:rPr>
      </w:pPr>
      <w:r w:rsidRPr="0033395F">
        <w:rPr>
          <w:b/>
          <w:bCs/>
        </w:rPr>
        <w:t>{'CASE_ID': 589.0, 'FRAUD': 1.0, 'TOTAL_SPEND': 7500.0, 'DOCTOR_VISITS': 15.0, 'NUM_CLAIMS': 3.0, 'MEMBER_DURATION': 127.0, 'OPTOM_PRESC': 2.0, 'NUM_MEMBERS': 2.0}</w:t>
      </w:r>
    </w:p>
    <w:p w14:paraId="706FB57A" w14:textId="77777777" w:rsidR="0033395F" w:rsidRPr="0033395F" w:rsidRDefault="0033395F" w:rsidP="0033395F">
      <w:pPr>
        <w:pStyle w:val="ListParagraph"/>
        <w:rPr>
          <w:b/>
          <w:bCs/>
        </w:rPr>
      </w:pPr>
      <w:r w:rsidRPr="0033395F">
        <w:rPr>
          <w:b/>
          <w:bCs/>
        </w:rPr>
        <w:t>{'CASE_ID': 2898.0, 'FRAUD': 1.0, 'TOTAL_SPEND': 16000.0, 'DOCTOR_VISITS': 18.0, 'NUM_CLAIMS': 3.0, 'MEMBER_DURATION': 146.0, 'OPTOM_PRESC': 3.0, 'NUM_MEMBERS': 2.0}</w:t>
      </w:r>
    </w:p>
    <w:p w14:paraId="0892094D" w14:textId="77777777" w:rsidR="0033395F" w:rsidRPr="0033395F" w:rsidRDefault="0033395F" w:rsidP="0033395F">
      <w:pPr>
        <w:pStyle w:val="ListParagraph"/>
        <w:rPr>
          <w:b/>
          <w:bCs/>
        </w:rPr>
      </w:pPr>
      <w:r w:rsidRPr="0033395F">
        <w:rPr>
          <w:b/>
          <w:bCs/>
        </w:rPr>
        <w:t>{'CASE_ID': 1200.0, 'FRAUD': 1.0, 'TOTAL_SPEND': 10000.0, 'DOCTOR_VISITS': 16.0, 'NUM_CLAIMS': 3.0, 'MEMBER_DURATION': 124.0, 'OPTOM_PRESC': 2.0, 'NUM_MEMBERS': 1.0}</w:t>
      </w:r>
    </w:p>
    <w:p w14:paraId="657B8BBD" w14:textId="77777777" w:rsidR="0033395F" w:rsidRPr="0033395F" w:rsidRDefault="0033395F" w:rsidP="0033395F">
      <w:pPr>
        <w:pStyle w:val="ListParagraph"/>
        <w:rPr>
          <w:b/>
          <w:bCs/>
        </w:rPr>
      </w:pPr>
      <w:r w:rsidRPr="0033395F">
        <w:rPr>
          <w:b/>
          <w:bCs/>
        </w:rPr>
        <w:t>{'CASE_ID': 1247.0, 'FRAUD': 1.0, 'TOTAL_SPEND': 10200.0, 'DOCTOR_VISITS': 13.0, 'NUM_CLAIMS': 3.0, 'MEMBER_DURATION': 119.0, 'OPTOM_PRESC': 2.0, 'NUM_MEMBERS': 3.0}</w:t>
      </w:r>
    </w:p>
    <w:p w14:paraId="2C9D6E75" w14:textId="4FACB76A" w:rsidR="0033395F" w:rsidRPr="00AF3960" w:rsidRDefault="0033395F" w:rsidP="0033395F">
      <w:pPr>
        <w:pStyle w:val="ListParagraph"/>
        <w:rPr>
          <w:b/>
          <w:bCs/>
        </w:rPr>
      </w:pPr>
      <w:r w:rsidRPr="0033395F">
        <w:rPr>
          <w:b/>
          <w:bCs/>
        </w:rPr>
        <w:t>{'CASE_ID': 887.0, 'FRAUD': 1.0, 'TOTAL_SPEND': 8900.0, 'DOCTOR_VISITS': 22.0, 'NUM_CLAIMS': 3.0, 'MEMBER_DURATION': 166.0, 'OPTOM_PRESC': 1.0, 'NUM_MEMBERS': 2.0}</w:t>
      </w:r>
    </w:p>
    <w:p w14:paraId="022DAF4A" w14:textId="73C76D14" w:rsidR="00EB2917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14:paraId="3A6CBFC4" w14:textId="7B594893" w:rsidR="00CA0A37" w:rsidRPr="009D270B" w:rsidRDefault="00904D53" w:rsidP="009D270B">
      <w:pPr>
        <w:pStyle w:val="ListParagraph"/>
        <w:rPr>
          <w:b/>
          <w:bCs/>
        </w:rPr>
      </w:pPr>
      <w:r>
        <w:rPr>
          <w:b/>
          <w:bCs/>
        </w:rPr>
        <w:t xml:space="preserve">When I do </w:t>
      </w:r>
      <w:r w:rsidR="00B131B1">
        <w:rPr>
          <w:b/>
          <w:bCs/>
        </w:rPr>
        <w:t xml:space="preserve">the function </w:t>
      </w:r>
      <w:proofErr w:type="spellStart"/>
      <w:r>
        <w:rPr>
          <w:b/>
          <w:bCs/>
        </w:rPr>
        <w:t>predict_proba</w:t>
      </w:r>
      <w:proofErr w:type="spellEnd"/>
      <w:r>
        <w:rPr>
          <w:b/>
          <w:bCs/>
        </w:rPr>
        <w:t xml:space="preserve">, it results in [[0, 1.]] which means 0% chance </w:t>
      </w:r>
      <w:proofErr w:type="spellStart"/>
      <w:r>
        <w:rPr>
          <w:b/>
          <w:bCs/>
        </w:rPr>
        <w:t>its</w:t>
      </w:r>
      <w:proofErr w:type="spellEnd"/>
      <w:r>
        <w:rPr>
          <w:b/>
          <w:bCs/>
        </w:rPr>
        <w:t xml:space="preserve"> not fraud, and 100% its fraud. Since the predicted probability is greater than the answer in a, 19%, the observation is classified to be fraudulent</w:t>
      </w:r>
      <w:r w:rsidR="00CF2DB4">
        <w:rPr>
          <w:b/>
          <w:bCs/>
        </w:rPr>
        <w:t xml:space="preserve"> and p</w:t>
      </w:r>
      <w:r w:rsidR="003E5197">
        <w:rPr>
          <w:b/>
          <w:bCs/>
        </w:rPr>
        <w:t>robably wouldn’t be misclassified as it has a really high probability, 100%.</w:t>
      </w:r>
    </w:p>
    <w:p w14:paraId="61D3C674" w14:textId="7779B302" w:rsidR="00B65C8D" w:rsidRDefault="00B65C8D" w:rsidP="00B65C8D">
      <w:pPr>
        <w:pStyle w:val="Heading1"/>
      </w:pPr>
      <w:r>
        <w:lastRenderedPageBreak/>
        <w:t>Question 4 (10 points)</w:t>
      </w:r>
    </w:p>
    <w:p w14:paraId="44B09B3E" w14:textId="52A40099" w:rsidR="00B65C8D" w:rsidRDefault="00B65C8D" w:rsidP="00B65C8D">
      <w:r>
        <w:t xml:space="preserve">Try the Manhattan distance and the Chebyshev distance in analyzing the ten-observations example in Chapter 2 of </w:t>
      </w:r>
      <w:r w:rsidRPr="00B65C8D">
        <w:rPr>
          <w:i/>
          <w:iCs/>
        </w:rPr>
        <w:t>A Practitioner's Guide to Machine Learning</w:t>
      </w:r>
      <w:r>
        <w:t>.  Does the optimal number of neighbors the same as that found with the Euclidean distance?</w:t>
      </w:r>
    </w:p>
    <w:p w14:paraId="78B7BF7A" w14:textId="39AE5E4B" w:rsidR="001C7A1B" w:rsidRPr="001C7A1B" w:rsidRDefault="001C7A1B" w:rsidP="00B65C8D">
      <w:pPr>
        <w:rPr>
          <w:b/>
          <w:bCs/>
        </w:rPr>
      </w:pPr>
      <w:r>
        <w:rPr>
          <w:b/>
          <w:bCs/>
        </w:rPr>
        <w:t>Yes, optimal number of neighbors is the same as found with Euclidean</w:t>
      </w:r>
      <w:r w:rsidR="00037D62">
        <w:rPr>
          <w:b/>
          <w:bCs/>
        </w:rPr>
        <w:t>, 2 neighbors</w:t>
      </w:r>
    </w:p>
    <w:p w14:paraId="3E8DAAB7" w14:textId="6877F2A3" w:rsidR="001C7A1B" w:rsidRDefault="001C7A1B" w:rsidP="00037D62">
      <w:pPr>
        <w:rPr>
          <w:b/>
          <w:bCs/>
        </w:rPr>
      </w:pPr>
      <w:r>
        <w:rPr>
          <w:b/>
          <w:bCs/>
        </w:rPr>
        <w:t xml:space="preserve">Using python, redid the steps </w:t>
      </w:r>
      <w:r w:rsidR="00037D62">
        <w:rPr>
          <w:b/>
          <w:bCs/>
        </w:rPr>
        <w:t>for Manhattan and Chebyshev and got that 2 neighbors is the most optimal.</w:t>
      </w:r>
    </w:p>
    <w:p w14:paraId="5CA448A8" w14:textId="5C1C19EC" w:rsidR="007338A9" w:rsidRDefault="007338A9" w:rsidP="00037D62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E00195F" wp14:editId="3785CD78">
            <wp:extent cx="3551763" cy="3048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550" cy="3056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AE7F0" w14:textId="77777777" w:rsidR="00462D20" w:rsidRDefault="00462D20" w:rsidP="00037D62">
      <w:pPr>
        <w:rPr>
          <w:b/>
          <w:bCs/>
        </w:rPr>
      </w:pPr>
      <w:r>
        <w:rPr>
          <w:b/>
          <w:bCs/>
        </w:rPr>
        <w:t xml:space="preserve">Manhattan : </w:t>
      </w:r>
      <w:r>
        <w:rPr>
          <w:b/>
          <w:bCs/>
          <w:noProof/>
        </w:rPr>
        <w:drawing>
          <wp:inline distT="0" distB="0" distL="0" distR="0" wp14:anchorId="47D58B28" wp14:editId="15F3BD8C">
            <wp:extent cx="1440180" cy="1325880"/>
            <wp:effectExtent l="0" t="0" r="762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Chebyshev: </w:t>
      </w:r>
      <w:r>
        <w:rPr>
          <w:b/>
          <w:bCs/>
          <w:noProof/>
        </w:rPr>
        <w:drawing>
          <wp:inline distT="0" distB="0" distL="0" distR="0" wp14:anchorId="2FF0827A" wp14:editId="2F4DFCF0">
            <wp:extent cx="1535430" cy="1363980"/>
            <wp:effectExtent l="0" t="0" r="762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43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 xml:space="preserve"> </w:t>
      </w:r>
    </w:p>
    <w:p w14:paraId="3D1B6CDE" w14:textId="600114E1" w:rsidR="001D59D5" w:rsidRDefault="00462D20" w:rsidP="00037D62">
      <w:pPr>
        <w:rPr>
          <w:b/>
          <w:bCs/>
        </w:rPr>
      </w:pPr>
      <w:r>
        <w:rPr>
          <w:b/>
          <w:bCs/>
        </w:rPr>
        <w:t xml:space="preserve">Euclidean : </w:t>
      </w:r>
      <w:r>
        <w:rPr>
          <w:b/>
          <w:bCs/>
          <w:noProof/>
        </w:rPr>
        <w:drawing>
          <wp:inline distT="0" distB="0" distL="0" distR="0" wp14:anchorId="3D828B91" wp14:editId="0F143D38">
            <wp:extent cx="1474470" cy="13030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447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C23D2" w14:textId="77777777" w:rsidR="001D59D5" w:rsidRPr="001C7A1B" w:rsidRDefault="001D59D5" w:rsidP="00037D62">
      <w:pPr>
        <w:rPr>
          <w:b/>
          <w:bCs/>
        </w:rPr>
      </w:pPr>
    </w:p>
    <w:p w14:paraId="40FBA15B" w14:textId="0D183248" w:rsidR="00B65C8D" w:rsidRDefault="00B65C8D" w:rsidP="00B65C8D">
      <w:pPr>
        <w:pStyle w:val="Heading1"/>
      </w:pPr>
      <w:r>
        <w:lastRenderedPageBreak/>
        <w:t>Question 5 (10 points)</w:t>
      </w:r>
    </w:p>
    <w:p w14:paraId="1069E419" w14:textId="0A2EE5A9" w:rsidR="00B65C8D" w:rsidRDefault="00B65C8D" w:rsidP="00B65C8D">
      <w:r>
        <w:t xml:space="preserve">Include </w:t>
      </w:r>
      <w:proofErr w:type="spellStart"/>
      <w:r w:rsidRPr="00802677">
        <w:rPr>
          <w:rFonts w:eastAsiaTheme="minorEastAsia"/>
          <w:i/>
          <w:iCs/>
        </w:rPr>
        <w:t>Entropy_Image</w:t>
      </w:r>
      <w:proofErr w:type="spellEnd"/>
      <w:r w:rsidRPr="00802677">
        <w:rPr>
          <w:rFonts w:eastAsiaTheme="minorEastAsia"/>
        </w:rPr>
        <w:t xml:space="preserve"> in analyzing the banknote data</w:t>
      </w:r>
      <w:r>
        <w:rPr>
          <w:rFonts w:eastAsiaTheme="minorEastAsia"/>
        </w:rPr>
        <w:t xml:space="preserve"> mentioned </w:t>
      </w:r>
      <w:r>
        <w:t xml:space="preserve">in Chapter 2 of </w:t>
      </w:r>
      <w:r w:rsidRPr="00B65C8D">
        <w:rPr>
          <w:i/>
          <w:iCs/>
        </w:rPr>
        <w:t>A Practitioner's Guide to Machine Learning</w:t>
      </w:r>
      <w:r w:rsidRPr="00802677">
        <w:rPr>
          <w:rFonts w:eastAsiaTheme="minorEastAsia"/>
        </w:rPr>
        <w:t>.  Does orthonormalizing the four input features make a difference in determining the number of neighbors</w:t>
      </w:r>
      <w:r>
        <w:t>?</w:t>
      </w:r>
    </w:p>
    <w:p w14:paraId="69635699" w14:textId="66118596" w:rsidR="001D59D5" w:rsidRDefault="00A124EF" w:rsidP="00B65C8D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77FA0620" wp14:editId="493ECBFE">
            <wp:simplePos x="0" y="0"/>
            <wp:positionH relativeFrom="margin">
              <wp:align>left</wp:align>
            </wp:positionH>
            <wp:positionV relativeFrom="paragraph">
              <wp:posOffset>286385</wp:posOffset>
            </wp:positionV>
            <wp:extent cx="1969770" cy="308610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977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59D5">
        <w:rPr>
          <w:b/>
          <w:bCs/>
        </w:rPr>
        <w:t>The result of the original and orthonormalizing with Entropy Image:</w:t>
      </w:r>
    </w:p>
    <w:p w14:paraId="45355268" w14:textId="0D00783D" w:rsidR="001D59D5" w:rsidRDefault="001D59D5" w:rsidP="00B65C8D">
      <w:pPr>
        <w:rPr>
          <w:b/>
          <w:bCs/>
        </w:rPr>
      </w:pPr>
      <w:r>
        <w:rPr>
          <w:b/>
          <w:bCs/>
        </w:rPr>
        <w:t>With the original, only misclassification rate at k = 3, but orthonormalizing, there are misclassification rates at k = 6, 8, 9</w:t>
      </w:r>
      <w:r w:rsidR="00260403">
        <w:rPr>
          <w:b/>
          <w:bCs/>
        </w:rPr>
        <w:t>.</w:t>
      </w:r>
    </w:p>
    <w:p w14:paraId="1ED44B29" w14:textId="54E3A691" w:rsidR="00A124EF" w:rsidRDefault="00FF1591" w:rsidP="00B65C8D">
      <w:pPr>
        <w:rPr>
          <w:b/>
          <w:bCs/>
        </w:rPr>
      </w:pPr>
      <w:r>
        <w:rPr>
          <w:b/>
          <w:bCs/>
        </w:rPr>
        <w:t xml:space="preserve">So, orthonormalizing the four input features does make a difference in determining the number of neighbors. </w:t>
      </w:r>
    </w:p>
    <w:p w14:paraId="24A3AB92" w14:textId="35F9C26D" w:rsidR="00A124EF" w:rsidRDefault="00A124EF" w:rsidP="00B65C8D">
      <w:pPr>
        <w:rPr>
          <w:b/>
          <w:bCs/>
        </w:rPr>
      </w:pPr>
    </w:p>
    <w:p w14:paraId="49A4A6E4" w14:textId="262591CF" w:rsidR="00A124EF" w:rsidRDefault="00A124EF" w:rsidP="00B65C8D">
      <w:pPr>
        <w:rPr>
          <w:b/>
          <w:bCs/>
        </w:rPr>
      </w:pPr>
    </w:p>
    <w:p w14:paraId="0A57823A" w14:textId="77777777" w:rsidR="00A124EF" w:rsidRDefault="00A124EF" w:rsidP="00B65C8D">
      <w:pPr>
        <w:rPr>
          <w:b/>
          <w:bCs/>
        </w:rPr>
      </w:pPr>
    </w:p>
    <w:p w14:paraId="5662B30C" w14:textId="77777777" w:rsidR="00A124EF" w:rsidRDefault="00A124EF" w:rsidP="00B65C8D">
      <w:pPr>
        <w:rPr>
          <w:b/>
          <w:bCs/>
        </w:rPr>
      </w:pPr>
    </w:p>
    <w:p w14:paraId="5D177386" w14:textId="75FC9FDD" w:rsidR="00A124EF" w:rsidRDefault="00A124EF" w:rsidP="00B65C8D">
      <w:pPr>
        <w:rPr>
          <w:b/>
          <w:bCs/>
        </w:rPr>
      </w:pPr>
    </w:p>
    <w:p w14:paraId="778DC922" w14:textId="66D12CCB" w:rsidR="00A124EF" w:rsidRDefault="00A124EF" w:rsidP="00B65C8D">
      <w:pPr>
        <w:rPr>
          <w:b/>
          <w:bCs/>
        </w:rPr>
      </w:pPr>
    </w:p>
    <w:p w14:paraId="01B05020" w14:textId="63FE9013" w:rsidR="00A124EF" w:rsidRDefault="00A124EF" w:rsidP="00B65C8D">
      <w:pPr>
        <w:rPr>
          <w:b/>
          <w:bCs/>
        </w:rPr>
      </w:pPr>
    </w:p>
    <w:p w14:paraId="37EA0870" w14:textId="285291DF" w:rsidR="00A124EF" w:rsidRDefault="00A124EF" w:rsidP="00B65C8D">
      <w:pPr>
        <w:rPr>
          <w:b/>
          <w:bCs/>
        </w:rPr>
      </w:pPr>
    </w:p>
    <w:p w14:paraId="02B2E20C" w14:textId="77777777" w:rsidR="00A124EF" w:rsidRDefault="00A124EF" w:rsidP="00B65C8D">
      <w:pPr>
        <w:rPr>
          <w:b/>
          <w:bCs/>
        </w:rPr>
      </w:pPr>
    </w:p>
    <w:p w14:paraId="2E6B3588" w14:textId="237BBD3C" w:rsidR="00A124EF" w:rsidRPr="00F92B45" w:rsidRDefault="00A124EF" w:rsidP="00B65C8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F6AB644" wp14:editId="5037B035">
            <wp:extent cx="3763931" cy="3394710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413" cy="3396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24EF" w:rsidRPr="00F92B45" w:rsidSect="00416A63">
      <w:headerReference w:type="default" r:id="rId32"/>
      <w:footerReference w:type="default" r:id="rId33"/>
      <w:footerReference w:type="first" r:id="rId3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B995E" w14:textId="77777777" w:rsidR="00EB6880" w:rsidRDefault="00EB6880" w:rsidP="00FD10A7">
      <w:pPr>
        <w:spacing w:after="0" w:line="240" w:lineRule="auto"/>
      </w:pPr>
      <w:r>
        <w:separator/>
      </w:r>
    </w:p>
  </w:endnote>
  <w:endnote w:type="continuationSeparator" w:id="0">
    <w:p w14:paraId="1A60EEC1" w14:textId="77777777" w:rsidR="00EB6880" w:rsidRDefault="00EB6880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6D413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302289EF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6F370" w14:textId="77777777"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AA08D9" w14:textId="77777777" w:rsidR="00EB6880" w:rsidRDefault="00EB6880" w:rsidP="00FD10A7">
      <w:pPr>
        <w:spacing w:after="0" w:line="240" w:lineRule="auto"/>
      </w:pPr>
      <w:r>
        <w:separator/>
      </w:r>
    </w:p>
  </w:footnote>
  <w:footnote w:type="continuationSeparator" w:id="0">
    <w:p w14:paraId="7D7389D5" w14:textId="77777777" w:rsidR="00EB6880" w:rsidRDefault="00EB6880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6F53D7" w14:textId="0E3EB849" w:rsidR="001C4809" w:rsidRDefault="00B71CD9" w:rsidP="001C4809">
    <w:pPr>
      <w:pStyle w:val="Header"/>
      <w:jc w:val="right"/>
    </w:pPr>
    <w:r>
      <w:t>CS 484</w:t>
    </w:r>
    <w:r w:rsidR="001C4809">
      <w:t xml:space="preserve">: </w:t>
    </w:r>
    <w:r>
      <w:t>Fall</w:t>
    </w:r>
    <w:r w:rsidR="000731E1">
      <w:t xml:space="preserve"> 2020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37D62"/>
    <w:rsid w:val="0004377C"/>
    <w:rsid w:val="0005689A"/>
    <w:rsid w:val="0006332A"/>
    <w:rsid w:val="000731E1"/>
    <w:rsid w:val="0007471E"/>
    <w:rsid w:val="000752BA"/>
    <w:rsid w:val="00084402"/>
    <w:rsid w:val="00085B1F"/>
    <w:rsid w:val="000B34D6"/>
    <w:rsid w:val="000B3BB8"/>
    <w:rsid w:val="000C2BF9"/>
    <w:rsid w:val="000C46CA"/>
    <w:rsid w:val="000C557B"/>
    <w:rsid w:val="000C6553"/>
    <w:rsid w:val="000D6D80"/>
    <w:rsid w:val="000D7F1D"/>
    <w:rsid w:val="000E0458"/>
    <w:rsid w:val="000F0919"/>
    <w:rsid w:val="000F5163"/>
    <w:rsid w:val="00103431"/>
    <w:rsid w:val="00105AD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1C7A1B"/>
    <w:rsid w:val="001D59D5"/>
    <w:rsid w:val="002012C8"/>
    <w:rsid w:val="00223469"/>
    <w:rsid w:val="00224D10"/>
    <w:rsid w:val="00234C59"/>
    <w:rsid w:val="00235150"/>
    <w:rsid w:val="00251572"/>
    <w:rsid w:val="00260403"/>
    <w:rsid w:val="00284EC4"/>
    <w:rsid w:val="002944AD"/>
    <w:rsid w:val="002D3771"/>
    <w:rsid w:val="003029E3"/>
    <w:rsid w:val="003064A7"/>
    <w:rsid w:val="003126A2"/>
    <w:rsid w:val="00314354"/>
    <w:rsid w:val="00314372"/>
    <w:rsid w:val="003148A5"/>
    <w:rsid w:val="0032202D"/>
    <w:rsid w:val="003271DC"/>
    <w:rsid w:val="0033395F"/>
    <w:rsid w:val="003349A4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D6E31"/>
    <w:rsid w:val="003E5197"/>
    <w:rsid w:val="003F600A"/>
    <w:rsid w:val="00410C3D"/>
    <w:rsid w:val="00415505"/>
    <w:rsid w:val="00416A63"/>
    <w:rsid w:val="00424388"/>
    <w:rsid w:val="00451145"/>
    <w:rsid w:val="00452249"/>
    <w:rsid w:val="00457E44"/>
    <w:rsid w:val="00462D20"/>
    <w:rsid w:val="00465A4D"/>
    <w:rsid w:val="004672CB"/>
    <w:rsid w:val="004726C9"/>
    <w:rsid w:val="00476112"/>
    <w:rsid w:val="00496173"/>
    <w:rsid w:val="004B08AA"/>
    <w:rsid w:val="004B0B9E"/>
    <w:rsid w:val="004B0BA9"/>
    <w:rsid w:val="004C706B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637"/>
    <w:rsid w:val="005469F1"/>
    <w:rsid w:val="005669F7"/>
    <w:rsid w:val="0057089D"/>
    <w:rsid w:val="00577C4D"/>
    <w:rsid w:val="005864C5"/>
    <w:rsid w:val="00586785"/>
    <w:rsid w:val="00593AE1"/>
    <w:rsid w:val="00594C61"/>
    <w:rsid w:val="005B2FCF"/>
    <w:rsid w:val="005B7533"/>
    <w:rsid w:val="005C54F3"/>
    <w:rsid w:val="005D1EF1"/>
    <w:rsid w:val="005E416B"/>
    <w:rsid w:val="005E63E6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249F"/>
    <w:rsid w:val="006D70FC"/>
    <w:rsid w:val="006D7142"/>
    <w:rsid w:val="006E025E"/>
    <w:rsid w:val="006F0F9B"/>
    <w:rsid w:val="006F38E6"/>
    <w:rsid w:val="00704CCE"/>
    <w:rsid w:val="00706D41"/>
    <w:rsid w:val="007112ED"/>
    <w:rsid w:val="007113A3"/>
    <w:rsid w:val="00714A3E"/>
    <w:rsid w:val="00726F09"/>
    <w:rsid w:val="00727C06"/>
    <w:rsid w:val="007338A9"/>
    <w:rsid w:val="00742390"/>
    <w:rsid w:val="00772630"/>
    <w:rsid w:val="007863B0"/>
    <w:rsid w:val="007A1D79"/>
    <w:rsid w:val="007B4F3C"/>
    <w:rsid w:val="007C1F53"/>
    <w:rsid w:val="007C7DEC"/>
    <w:rsid w:val="007D5F21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04D53"/>
    <w:rsid w:val="009159E4"/>
    <w:rsid w:val="009178F3"/>
    <w:rsid w:val="00927FE0"/>
    <w:rsid w:val="00950209"/>
    <w:rsid w:val="00951E1A"/>
    <w:rsid w:val="00961EDE"/>
    <w:rsid w:val="00974BB2"/>
    <w:rsid w:val="009757DB"/>
    <w:rsid w:val="00991AA3"/>
    <w:rsid w:val="00994DA5"/>
    <w:rsid w:val="009A297A"/>
    <w:rsid w:val="009A7C86"/>
    <w:rsid w:val="009B2A62"/>
    <w:rsid w:val="009C13B5"/>
    <w:rsid w:val="009D23A9"/>
    <w:rsid w:val="009D270B"/>
    <w:rsid w:val="009E7117"/>
    <w:rsid w:val="009F7F1A"/>
    <w:rsid w:val="00A04740"/>
    <w:rsid w:val="00A1166A"/>
    <w:rsid w:val="00A124EF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76784"/>
    <w:rsid w:val="00A82AA3"/>
    <w:rsid w:val="00A913C5"/>
    <w:rsid w:val="00A960D0"/>
    <w:rsid w:val="00A974B9"/>
    <w:rsid w:val="00AA3263"/>
    <w:rsid w:val="00AB370D"/>
    <w:rsid w:val="00AC199B"/>
    <w:rsid w:val="00AC5835"/>
    <w:rsid w:val="00AE6197"/>
    <w:rsid w:val="00AE6864"/>
    <w:rsid w:val="00AF3960"/>
    <w:rsid w:val="00B02676"/>
    <w:rsid w:val="00B1125C"/>
    <w:rsid w:val="00B131B1"/>
    <w:rsid w:val="00B13D81"/>
    <w:rsid w:val="00B14F68"/>
    <w:rsid w:val="00B35A7A"/>
    <w:rsid w:val="00B449B6"/>
    <w:rsid w:val="00B54C1F"/>
    <w:rsid w:val="00B574C7"/>
    <w:rsid w:val="00B6037E"/>
    <w:rsid w:val="00B638F6"/>
    <w:rsid w:val="00B65C8D"/>
    <w:rsid w:val="00B71CD9"/>
    <w:rsid w:val="00B75C23"/>
    <w:rsid w:val="00B81CA1"/>
    <w:rsid w:val="00BA1A6A"/>
    <w:rsid w:val="00BB2398"/>
    <w:rsid w:val="00BB3EF4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37AA4"/>
    <w:rsid w:val="00C4797E"/>
    <w:rsid w:val="00C507A5"/>
    <w:rsid w:val="00C5753A"/>
    <w:rsid w:val="00C577E5"/>
    <w:rsid w:val="00C67069"/>
    <w:rsid w:val="00C67246"/>
    <w:rsid w:val="00C755F0"/>
    <w:rsid w:val="00C81E96"/>
    <w:rsid w:val="00CA0A37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2DB4"/>
    <w:rsid w:val="00CF36D7"/>
    <w:rsid w:val="00D0798B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285"/>
    <w:rsid w:val="00DD26EC"/>
    <w:rsid w:val="00DF75B7"/>
    <w:rsid w:val="00E0350E"/>
    <w:rsid w:val="00E0617A"/>
    <w:rsid w:val="00E20E9B"/>
    <w:rsid w:val="00E311F1"/>
    <w:rsid w:val="00E335D9"/>
    <w:rsid w:val="00E343DE"/>
    <w:rsid w:val="00E40453"/>
    <w:rsid w:val="00E45977"/>
    <w:rsid w:val="00E45D86"/>
    <w:rsid w:val="00E54E9E"/>
    <w:rsid w:val="00E574A6"/>
    <w:rsid w:val="00E600B6"/>
    <w:rsid w:val="00E61A76"/>
    <w:rsid w:val="00E73022"/>
    <w:rsid w:val="00E8092F"/>
    <w:rsid w:val="00E83E5E"/>
    <w:rsid w:val="00E9679B"/>
    <w:rsid w:val="00EA68F0"/>
    <w:rsid w:val="00EB2161"/>
    <w:rsid w:val="00EB2917"/>
    <w:rsid w:val="00EB6880"/>
    <w:rsid w:val="00EC103D"/>
    <w:rsid w:val="00EC1F62"/>
    <w:rsid w:val="00EE1521"/>
    <w:rsid w:val="00EE5074"/>
    <w:rsid w:val="00EE5EAE"/>
    <w:rsid w:val="00EF68F2"/>
    <w:rsid w:val="00F11628"/>
    <w:rsid w:val="00F41747"/>
    <w:rsid w:val="00F45E37"/>
    <w:rsid w:val="00F577A2"/>
    <w:rsid w:val="00F71ECF"/>
    <w:rsid w:val="00F727C2"/>
    <w:rsid w:val="00F92B45"/>
    <w:rsid w:val="00F92E66"/>
    <w:rsid w:val="00F9515D"/>
    <w:rsid w:val="00F96DAF"/>
    <w:rsid w:val="00FA040D"/>
    <w:rsid w:val="00FB2958"/>
    <w:rsid w:val="00FC5616"/>
    <w:rsid w:val="00FC7BDF"/>
    <w:rsid w:val="00FD10A7"/>
    <w:rsid w:val="00FE127B"/>
    <w:rsid w:val="00FE2CF7"/>
    <w:rsid w:val="00FF1591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B2074C-E168-4BF7-A4C4-182F9BB134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815</Words>
  <Characters>1034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0-09-09T14:59:00Z</dcterms:modified>
</cp:coreProperties>
</file>